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D0177" w14:textId="25C14BB7" w:rsidR="003F5591" w:rsidRDefault="00D54D84">
      <w:r w:rsidRPr="00D54D84">
        <w:drawing>
          <wp:inline distT="0" distB="0" distL="0" distR="0" wp14:anchorId="0382700B" wp14:editId="2A5837DA">
            <wp:extent cx="5943600" cy="23723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F559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yNjU2MjcwMjYxNTRX0lEKTi0uzszPAykwrAUAxb8JpCwAAAA="/>
  </w:docVars>
  <w:rsids>
    <w:rsidRoot w:val="007D443A"/>
    <w:rsid w:val="003F5591"/>
    <w:rsid w:val="007D443A"/>
    <w:rsid w:val="00D54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F68DFBE-04EF-498A-9E51-4D2500AFE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s Bernt Santos</dc:creator>
  <cp:keywords/>
  <dc:description/>
  <cp:lastModifiedBy>Nils Bernt Santos</cp:lastModifiedBy>
  <cp:revision>2</cp:revision>
  <dcterms:created xsi:type="dcterms:W3CDTF">2023-03-25T16:28:00Z</dcterms:created>
  <dcterms:modified xsi:type="dcterms:W3CDTF">2023-03-25T16:28:00Z</dcterms:modified>
</cp:coreProperties>
</file>